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5A19EF25" w:rsidR="00DA60C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2FF83F40" w14:textId="6331D772" w:rsidR="0062026B" w:rsidRPr="0030004A" w:rsidRDefault="0062026B" w:rsidP="00DA60C2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"/>
        </w:rPr>
      </w:pPr>
      <w:r w:rsidRPr="0030004A">
        <w:rPr>
          <w:rFonts w:asciiTheme="majorBidi" w:hAnsiTheme="majorBidi" w:cstheme="majorBidi"/>
          <w:b/>
          <w:bCs/>
          <w:sz w:val="24"/>
          <w:szCs w:val="24"/>
          <w:lang w:val="en"/>
        </w:rPr>
        <w:t>Annals of Process Engineering and Management</w:t>
      </w:r>
    </w:p>
    <w:p w14:paraId="01322169" w14:textId="50031699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31604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32DDE" w14:textId="77777777" w:rsidR="0031604B" w:rsidRDefault="0031604B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7C5E4060" w14:textId="77777777" w:rsidR="0031604B" w:rsidRDefault="0031604B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F823F" w14:textId="77777777" w:rsidR="0031604B" w:rsidRDefault="0031604B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4DC98B6F" w14:textId="77777777" w:rsidR="0031604B" w:rsidRDefault="0031604B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E5826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2E6C"/>
    <w:rsid w:val="002F5F0C"/>
    <w:rsid w:val="0030004A"/>
    <w:rsid w:val="0031604B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3CC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D6681"/>
    <w:rsid w:val="004F26BF"/>
    <w:rsid w:val="00522774"/>
    <w:rsid w:val="00553CD6"/>
    <w:rsid w:val="0058016E"/>
    <w:rsid w:val="00585E72"/>
    <w:rsid w:val="00592E53"/>
    <w:rsid w:val="005C0FF9"/>
    <w:rsid w:val="005D22E0"/>
    <w:rsid w:val="005F3912"/>
    <w:rsid w:val="005F70F4"/>
    <w:rsid w:val="0062026B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32E9E"/>
    <w:rsid w:val="009410E0"/>
    <w:rsid w:val="00946D47"/>
    <w:rsid w:val="009504F9"/>
    <w:rsid w:val="0095256C"/>
    <w:rsid w:val="009670DF"/>
    <w:rsid w:val="00991EE1"/>
    <w:rsid w:val="009B2B02"/>
    <w:rsid w:val="009C01CC"/>
    <w:rsid w:val="009C2A53"/>
    <w:rsid w:val="009E49C2"/>
    <w:rsid w:val="00A0225E"/>
    <w:rsid w:val="00A03D19"/>
    <w:rsid w:val="00A24520"/>
    <w:rsid w:val="00A51A7B"/>
    <w:rsid w:val="00A54396"/>
    <w:rsid w:val="00A57E52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7E02"/>
    <w:rsid w:val="00F42C60"/>
    <w:rsid w:val="00F612B7"/>
    <w:rsid w:val="00F95C9B"/>
    <w:rsid w:val="00FA072D"/>
    <w:rsid w:val="00FE4721"/>
    <w:rsid w:val="00FE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57E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84</Words>
  <Characters>1505</Characters>
  <Application>Microsoft Office Word</Application>
  <DocSecurity>0</DocSecurity>
  <Lines>4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12</cp:revision>
  <cp:lastPrinted>2019-07-09T09:08:00Z</cp:lastPrinted>
  <dcterms:created xsi:type="dcterms:W3CDTF">2023-09-27T10:26:00Z</dcterms:created>
  <dcterms:modified xsi:type="dcterms:W3CDTF">2024-04-13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